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odel Comparison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Model Comparison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.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B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B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B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 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. 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3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28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2e+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value (F-st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====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2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55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37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53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4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2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3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2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3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3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2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0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8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9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6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0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4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5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6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5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8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8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8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2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6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1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4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6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6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1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5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05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4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5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4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8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5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5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4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3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75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01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9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5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9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3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6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7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4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1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5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8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4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8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7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2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2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0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6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63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3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4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8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6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2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7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6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2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3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7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8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3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7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7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8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3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1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5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2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7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4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9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1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3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8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1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6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2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8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6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9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7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4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9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2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2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4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2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7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4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7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2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0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2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8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1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3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2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7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1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1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0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3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1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9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9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0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4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3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4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1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7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4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5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0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9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8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5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9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1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9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8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4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8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4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7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5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9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7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8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8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9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4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6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3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8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urban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green_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4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6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wind_sp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precipi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_tempera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5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cyc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97e-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48e-08)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Std. Errors reported in parenthe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04:15:30Z</dcterms:created>
  <dcterms:modified xsi:type="dcterms:W3CDTF">2024-04-13T04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